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6B8A4" w14:textId="640150F1" w:rsidR="00A66E1A" w:rsidRPr="00A66E1A" w:rsidRDefault="00A66E1A" w:rsidP="00A66E1A">
      <w:pPr>
        <w:pStyle w:val="Heading2"/>
        <w:spacing w:before="0"/>
        <w:rPr>
          <w:rFonts w:ascii="Times New Roman" w:eastAsiaTheme="minorHAnsi" w:hAnsi="Times New Roman" w:cs="Times New Roman"/>
          <w:sz w:val="24"/>
          <w:szCs w:val="24"/>
        </w:rPr>
      </w:pPr>
      <w:r w:rsidRPr="00A66E1A">
        <w:rPr>
          <w:rFonts w:ascii="Times New Roman" w:eastAsiaTheme="minorHAnsi" w:hAnsi="Times New Roman" w:cs="Times New Roman"/>
          <w:sz w:val="24"/>
          <w:szCs w:val="24"/>
        </w:rPr>
        <w:t>Assignment 2: Data Transform Activity</w:t>
      </w:r>
      <w:r w:rsidR="00B810DF">
        <w:rPr>
          <w:rFonts w:ascii="Times New Roman" w:eastAsiaTheme="minorHAnsi" w:hAnsi="Times New Roman" w:cs="Times New Roman"/>
          <w:sz w:val="24"/>
          <w:szCs w:val="24"/>
        </w:rPr>
        <w:t xml:space="preserve"> – SQL vs </w:t>
      </w:r>
      <w:proofErr w:type="spellStart"/>
      <w:r w:rsidR="00B810DF">
        <w:rPr>
          <w:rFonts w:ascii="Times New Roman" w:eastAsiaTheme="minorHAnsi" w:hAnsi="Times New Roman" w:cs="Times New Roman"/>
          <w:sz w:val="24"/>
          <w:szCs w:val="24"/>
        </w:rPr>
        <w:t>Rstudio</w:t>
      </w:r>
      <w:proofErr w:type="spellEnd"/>
    </w:p>
    <w:p w14:paraId="0FF6535B" w14:textId="77777777" w:rsidR="00A66E1A" w:rsidRPr="00A66E1A" w:rsidRDefault="00A66E1A" w:rsidP="00A66E1A">
      <w:pPr>
        <w:spacing w:after="0"/>
        <w:rPr>
          <w:rFonts w:ascii="Times New Roman" w:hAnsi="Times New Roman" w:cs="Times New Roman"/>
        </w:rPr>
      </w:pPr>
      <w:r w:rsidRPr="00A66E1A">
        <w:rPr>
          <w:rFonts w:ascii="Times New Roman" w:hAnsi="Times New Roman" w:cs="Times New Roman"/>
        </w:rPr>
        <w:t>Tala Ismaeil</w:t>
      </w:r>
    </w:p>
    <w:p w14:paraId="77E8938F" w14:textId="77777777" w:rsidR="00A66E1A" w:rsidRPr="00A66E1A" w:rsidRDefault="00A66E1A" w:rsidP="00A66E1A">
      <w:pPr>
        <w:spacing w:after="0"/>
        <w:rPr>
          <w:rFonts w:ascii="Times New Roman" w:hAnsi="Times New Roman" w:cs="Times New Roman"/>
        </w:rPr>
      </w:pPr>
      <w:r w:rsidRPr="00A66E1A">
        <w:rPr>
          <w:rFonts w:ascii="Times New Roman" w:hAnsi="Times New Roman" w:cs="Times New Roman"/>
        </w:rPr>
        <w:t>040832377</w:t>
      </w:r>
    </w:p>
    <w:p w14:paraId="3071DC6C" w14:textId="77777777" w:rsidR="00A66E1A" w:rsidRPr="00A66E1A" w:rsidRDefault="00A66E1A" w:rsidP="00A66E1A">
      <w:pPr>
        <w:spacing w:after="0"/>
        <w:rPr>
          <w:rFonts w:ascii="Times New Roman" w:hAnsi="Times New Roman" w:cs="Times New Roman"/>
        </w:rPr>
      </w:pPr>
      <w:r w:rsidRPr="00A66E1A">
        <w:rPr>
          <w:rFonts w:ascii="Times New Roman" w:hAnsi="Times New Roman" w:cs="Times New Roman"/>
        </w:rPr>
        <w:t>DAT1030</w:t>
      </w:r>
    </w:p>
    <w:p w14:paraId="18D6637C" w14:textId="218B20DE" w:rsidR="00B810DF" w:rsidRPr="00B810DF" w:rsidRDefault="00A66E1A" w:rsidP="00B810DF">
      <w:pPr>
        <w:spacing w:after="0"/>
        <w:rPr>
          <w:rFonts w:ascii="Times New Roman" w:hAnsi="Times New Roman" w:cs="Times New Roman"/>
        </w:rPr>
      </w:pPr>
      <w:r w:rsidRPr="00A66E1A">
        <w:rPr>
          <w:rFonts w:ascii="Times New Roman" w:hAnsi="Times New Roman" w:cs="Times New Roman"/>
        </w:rPr>
        <w:t>1 July 2024</w:t>
      </w:r>
    </w:p>
    <w:p w14:paraId="294A8A2F" w14:textId="36D15C80" w:rsidR="00A66E1A" w:rsidRPr="00B810DF" w:rsidRDefault="00A66E1A" w:rsidP="00B810DF">
      <w:pPr>
        <w:pStyle w:val="Title"/>
        <w:rPr>
          <w:sz w:val="32"/>
          <w:szCs w:val="32"/>
        </w:rPr>
      </w:pPr>
      <w:r w:rsidRPr="00B810DF">
        <w:rPr>
          <w:sz w:val="32"/>
          <w:szCs w:val="32"/>
        </w:rPr>
        <w:t>SQL</w:t>
      </w:r>
    </w:p>
    <w:p w14:paraId="2A0E0639" w14:textId="55E98E31" w:rsidR="00A66E1A" w:rsidRDefault="00A66E1A" w:rsidP="00A66E1A">
      <w:pPr>
        <w:pStyle w:val="BodyText"/>
      </w:pPr>
    </w:p>
    <w:p w14:paraId="5CFAA657" w14:textId="1AFD51A6" w:rsidR="00A66E1A" w:rsidRPr="00593DBB" w:rsidRDefault="00A66E1A" w:rsidP="00A66E1A">
      <w:pPr>
        <w:rPr>
          <w:b/>
          <w:bCs/>
        </w:rPr>
      </w:pPr>
      <w:r w:rsidRPr="00593DBB">
        <w:rPr>
          <w:b/>
          <w:bCs/>
        </w:rPr>
        <w:t>Step 1:</w:t>
      </w:r>
      <w:r>
        <w:rPr>
          <w:b/>
          <w:bCs/>
        </w:rPr>
        <w:t xml:space="preserve"> </w:t>
      </w:r>
      <w:r w:rsidRPr="00593DBB">
        <w:rPr>
          <w:b/>
          <w:bCs/>
        </w:rPr>
        <w:t>Creating a new table called “</w:t>
      </w:r>
      <w:proofErr w:type="spellStart"/>
      <w:r w:rsidRPr="00593DBB">
        <w:rPr>
          <w:b/>
          <w:bCs/>
        </w:rPr>
        <w:t>sales_genre</w:t>
      </w:r>
      <w:proofErr w:type="spellEnd"/>
      <w:r w:rsidRPr="00593DBB">
        <w:rPr>
          <w:b/>
          <w:bCs/>
        </w:rPr>
        <w:t>”</w:t>
      </w:r>
    </w:p>
    <w:p w14:paraId="16CC3F16" w14:textId="77777777" w:rsidR="00A66E1A" w:rsidRPr="00593DBB" w:rsidRDefault="00A66E1A" w:rsidP="00A66E1A"/>
    <w:p w14:paraId="349CDC8D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CREATE TABLE </w:t>
      </w:r>
      <w:proofErr w:type="spellStart"/>
      <w:r w:rsidRPr="003F38C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ales_genre</w:t>
      </w:r>
      <w:proofErr w:type="spellEnd"/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br/>
        <w:t>(</w:t>
      </w:r>
      <w:r w:rsidRPr="00593DBB">
        <w:rPr>
          <w:rFonts w:ascii="Abadi MT Condensed Light" w:eastAsiaTheme="minorHAnsi" w:hAnsi="Abadi MT Condensed Light" w:cstheme="minorBidi"/>
          <w:b w:val="0"/>
          <w:bCs w:val="0"/>
          <w:color w:val="auto"/>
          <w:sz w:val="24"/>
          <w:szCs w:val="24"/>
        </w:rPr>
        <w:br/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Name</w:t>
      </w:r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string</w:t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00C5D17D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Platform</w:t>
      </w:r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string</w:t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400247BB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Year_of_Release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int</w:t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3286A7ED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Genre</w:t>
      </w:r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string</w:t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72E50FFA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Publisher</w:t>
      </w:r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string</w:t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58A2E4B4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NA_Sales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</w:t>
      </w:r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int</w:t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7C2CA308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EU_Sales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int</w:t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57775B59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JP_Sales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</w:t>
      </w:r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int</w:t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18F83F79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Other_Sales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</w:t>
      </w:r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int</w:t>
      </w:r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06A7CC25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DA285E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Global_Sales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</w:t>
      </w:r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int</w:t>
      </w:r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6E4F49FB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Critic_score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int,</w:t>
      </w:r>
    </w:p>
    <w:p w14:paraId="72D61845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Critic_count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int,</w:t>
      </w:r>
    </w:p>
    <w:p w14:paraId="1A6DF319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User_score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</w:t>
      </w:r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tring</w:t>
      </w:r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0713CC72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proofErr w:type="spellStart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User_count</w:t>
      </w:r>
      <w:proofErr w:type="spellEnd"/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</w:t>
      </w:r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int</w:t>
      </w:r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</w:t>
      </w:r>
    </w:p>
    <w:p w14:paraId="1D96D409" w14:textId="77777777" w:rsidR="00A66E1A" w:rsidRPr="0073149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Developer string,</w:t>
      </w:r>
    </w:p>
    <w:p w14:paraId="3E510D99" w14:textId="77777777" w:rsidR="00A66E1A" w:rsidRPr="00593DBB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73149A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Rating </w:t>
      </w:r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tring</w:t>
      </w:r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br/>
        <w:t>);</w:t>
      </w:r>
    </w:p>
    <w:p w14:paraId="4683867D" w14:textId="77777777" w:rsidR="00A66E1A" w:rsidRDefault="00A66E1A" w:rsidP="00A66E1A"/>
    <w:p w14:paraId="3ECB566E" w14:textId="77777777" w:rsidR="00A66E1A" w:rsidRDefault="00A66E1A" w:rsidP="00A66E1A"/>
    <w:p w14:paraId="19BF9ED1" w14:textId="77777777" w:rsidR="00A66E1A" w:rsidRPr="00593DBB" w:rsidRDefault="00A66E1A" w:rsidP="00A66E1A">
      <w:pPr>
        <w:rPr>
          <w:b/>
          <w:bCs/>
        </w:rPr>
      </w:pPr>
      <w:r w:rsidRPr="00593DBB">
        <w:rPr>
          <w:b/>
          <w:bCs/>
        </w:rPr>
        <w:t>Step 2: Selecting particular columns</w:t>
      </w:r>
    </w:p>
    <w:p w14:paraId="673C7E22" w14:textId="77777777" w:rsidR="00A66E1A" w:rsidRDefault="00A66E1A" w:rsidP="00A66E1A"/>
    <w:p w14:paraId="16BFBFC3" w14:textId="77777777" w:rsidR="00A66E1A" w:rsidRPr="00593DBB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INSERT OVERWRITE TABLE </w:t>
      </w:r>
      <w:proofErr w:type="spellStart"/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ales_genre</w:t>
      </w:r>
      <w:proofErr w:type="spellEnd"/>
    </w:p>
    <w:p w14:paraId="552C5469" w14:textId="77777777" w:rsidR="00A66E1A" w:rsidRPr="00593DBB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SELECT Genre, </w:t>
      </w:r>
      <w:proofErr w:type="spellStart"/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Global_Sales</w:t>
      </w:r>
      <w:proofErr w:type="spellEnd"/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, </w:t>
      </w:r>
      <w:proofErr w:type="spellStart"/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Critic_Score</w:t>
      </w:r>
      <w:proofErr w:type="spellEnd"/>
    </w:p>
    <w:p w14:paraId="20AF1F4E" w14:textId="77777777" w:rsidR="00A66E1A" w:rsidRPr="00593DBB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FROM sales;</w:t>
      </w:r>
    </w:p>
    <w:p w14:paraId="7950C109" w14:textId="77777777" w:rsidR="00A66E1A" w:rsidRDefault="00A66E1A" w:rsidP="00A66E1A"/>
    <w:p w14:paraId="2A0A5DF9" w14:textId="77777777" w:rsidR="00A66E1A" w:rsidRDefault="00A66E1A" w:rsidP="00A66E1A">
      <w:r>
        <w:t>#to check if the transformation worked</w:t>
      </w:r>
    </w:p>
    <w:p w14:paraId="6AC3DBEB" w14:textId="77777777" w:rsidR="00A66E1A" w:rsidRDefault="00A66E1A" w:rsidP="00A66E1A"/>
    <w:p w14:paraId="76D8A4A1" w14:textId="77777777" w:rsidR="00A66E1A" w:rsidRPr="00593DBB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SELECT* FROM </w:t>
      </w:r>
      <w:proofErr w:type="spellStart"/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ales_genre</w:t>
      </w:r>
      <w:proofErr w:type="spellEnd"/>
      <w:r w:rsidRPr="00593DBB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LIMIT 10;</w:t>
      </w:r>
    </w:p>
    <w:p w14:paraId="7030A1A8" w14:textId="77777777" w:rsidR="00A66E1A" w:rsidRDefault="00A66E1A" w:rsidP="00A66E1A"/>
    <w:p w14:paraId="14B69CE6" w14:textId="77777777" w:rsidR="00A66E1A" w:rsidRPr="00593DBB" w:rsidRDefault="00A66E1A" w:rsidP="00A66E1A">
      <w:pPr>
        <w:rPr>
          <w:b/>
          <w:bCs/>
        </w:rPr>
      </w:pPr>
      <w:r w:rsidRPr="00593DBB">
        <w:rPr>
          <w:b/>
          <w:bCs/>
        </w:rPr>
        <w:t xml:space="preserve">Step 3: Rounding the </w:t>
      </w:r>
      <w:proofErr w:type="spellStart"/>
      <w:r w:rsidRPr="00593DBB">
        <w:rPr>
          <w:b/>
          <w:bCs/>
        </w:rPr>
        <w:t>Global_Sales</w:t>
      </w:r>
      <w:proofErr w:type="spellEnd"/>
    </w:p>
    <w:p w14:paraId="3CADE890" w14:textId="77777777" w:rsidR="00A66E1A" w:rsidRDefault="00A66E1A" w:rsidP="00A66E1A"/>
    <w:p w14:paraId="76BFC150" w14:textId="77777777" w:rsidR="00A66E1A" w:rsidRPr="00D146BD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INSERT OVERWRITE TABLE </w:t>
      </w:r>
      <w:proofErr w:type="spellStart"/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ales_genre</w:t>
      </w:r>
      <w:proofErr w:type="spellEnd"/>
    </w:p>
    <w:p w14:paraId="35681492" w14:textId="77777777" w:rsidR="00A66E1A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SELECT </w:t>
      </w:r>
      <w:proofErr w:type="spellStart"/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Global_Sales</w:t>
      </w:r>
      <w:proofErr w:type="spellEnd"/>
    </w:p>
    <w:p w14:paraId="74E9FE47" w14:textId="77777777" w:rsidR="00A66E1A" w:rsidRPr="00D146BD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ROUND (</w:t>
      </w:r>
      <w:proofErr w:type="spellStart"/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Global_Sales</w:t>
      </w:r>
      <w:proofErr w:type="spellEnd"/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, 0</w:t>
      </w:r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)</w:t>
      </w:r>
    </w:p>
    <w:p w14:paraId="4FCCD072" w14:textId="77777777" w:rsidR="00A66E1A" w:rsidRPr="00D146BD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FROM </w:t>
      </w:r>
      <w:proofErr w:type="spellStart"/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ales_genre</w:t>
      </w:r>
      <w:proofErr w:type="spellEnd"/>
    </w:p>
    <w:p w14:paraId="7F65798E" w14:textId="77777777" w:rsidR="00A66E1A" w:rsidRPr="00D146BD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GROUP BY </w:t>
      </w:r>
      <w:proofErr w:type="spellStart"/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interger</w:t>
      </w:r>
      <w:proofErr w:type="spellEnd"/>
      <w:r w:rsidRPr="00D146BD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;</w:t>
      </w:r>
    </w:p>
    <w:p w14:paraId="72F53C1C" w14:textId="77777777" w:rsidR="00A66E1A" w:rsidRDefault="00A66E1A" w:rsidP="00A66E1A"/>
    <w:p w14:paraId="4510045E" w14:textId="77777777" w:rsidR="00A66E1A" w:rsidRPr="00593DBB" w:rsidRDefault="00A66E1A" w:rsidP="00A66E1A">
      <w:pPr>
        <w:rPr>
          <w:b/>
          <w:bCs/>
        </w:rPr>
      </w:pPr>
      <w:r w:rsidRPr="00593DBB">
        <w:rPr>
          <w:b/>
          <w:bCs/>
        </w:rPr>
        <w:t xml:space="preserve">Step 4: Filtering the data to only look at </w:t>
      </w:r>
      <w:proofErr w:type="spellStart"/>
      <w:r w:rsidRPr="00593DBB">
        <w:rPr>
          <w:b/>
          <w:bCs/>
        </w:rPr>
        <w:t>Critic_Score</w:t>
      </w:r>
      <w:proofErr w:type="spellEnd"/>
      <w:r w:rsidRPr="00593DBB">
        <w:rPr>
          <w:b/>
          <w:bCs/>
        </w:rPr>
        <w:t xml:space="preserve"> that is greater than 0</w:t>
      </w:r>
    </w:p>
    <w:p w14:paraId="12847047" w14:textId="77777777" w:rsidR="00A66E1A" w:rsidRDefault="00A66E1A" w:rsidP="00A66E1A">
      <w:pPr>
        <w:rPr>
          <w:b/>
          <w:bCs/>
        </w:rPr>
      </w:pPr>
    </w:p>
    <w:p w14:paraId="7DD41D5E" w14:textId="77777777" w:rsidR="00A66E1A" w:rsidRPr="00300EA5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INSERT OVERWRITE TABLE </w:t>
      </w:r>
      <w:proofErr w:type="spellStart"/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ales_genre</w:t>
      </w:r>
      <w:proofErr w:type="spellEnd"/>
    </w:p>
    <w:p w14:paraId="4D77AD96" w14:textId="77777777" w:rsidR="00A66E1A" w:rsidRPr="00300EA5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SELECT </w:t>
      </w:r>
      <w:proofErr w:type="spellStart"/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Critic_Score</w:t>
      </w:r>
      <w:proofErr w:type="spellEnd"/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FROM </w:t>
      </w:r>
      <w:proofErr w:type="spellStart"/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ales_table</w:t>
      </w:r>
      <w:proofErr w:type="spellEnd"/>
    </w:p>
    <w:p w14:paraId="034B38E0" w14:textId="77777777" w:rsidR="00A66E1A" w:rsidRPr="00300EA5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WHERE </w:t>
      </w:r>
      <w:proofErr w:type="spellStart"/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Critic_Score</w:t>
      </w:r>
      <w:proofErr w:type="spellEnd"/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&gt; 0</w:t>
      </w:r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;</w:t>
      </w:r>
    </w:p>
    <w:p w14:paraId="77D193A2" w14:textId="77777777" w:rsidR="00A66E1A" w:rsidRPr="00593DBB" w:rsidRDefault="00A66E1A" w:rsidP="00A66E1A">
      <w:pPr>
        <w:rPr>
          <w:b/>
          <w:bCs/>
        </w:rPr>
      </w:pPr>
    </w:p>
    <w:p w14:paraId="3E1998C7" w14:textId="77777777" w:rsidR="00A66E1A" w:rsidRPr="00593DBB" w:rsidRDefault="00A66E1A" w:rsidP="00A66E1A">
      <w:pPr>
        <w:rPr>
          <w:b/>
          <w:bCs/>
        </w:rPr>
      </w:pPr>
      <w:r w:rsidRPr="00593DBB">
        <w:rPr>
          <w:b/>
          <w:bCs/>
        </w:rPr>
        <w:t xml:space="preserve">Step 5: Ordering the data by </w:t>
      </w:r>
      <w:proofErr w:type="spellStart"/>
      <w:r w:rsidRPr="00593DBB">
        <w:rPr>
          <w:b/>
          <w:bCs/>
        </w:rPr>
        <w:t>Critic_Score</w:t>
      </w:r>
      <w:proofErr w:type="spellEnd"/>
      <w:r w:rsidRPr="00593DBB">
        <w:rPr>
          <w:b/>
          <w:bCs/>
        </w:rPr>
        <w:t xml:space="preserve"> from highest to lowest</w:t>
      </w:r>
    </w:p>
    <w:p w14:paraId="7706DC7C" w14:textId="77777777" w:rsidR="00A66E1A" w:rsidRPr="00300EA5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INSERT OVERWRITE TABLE </w:t>
      </w:r>
      <w:proofErr w:type="spellStart"/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ales_genre</w:t>
      </w:r>
      <w:proofErr w:type="spellEnd"/>
    </w:p>
    <w:p w14:paraId="5D458B37" w14:textId="77777777" w:rsidR="00A66E1A" w:rsidRPr="00300EA5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SELECT </w:t>
      </w:r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CRITIC_SCORE</w:t>
      </w:r>
    </w:p>
    <w:p w14:paraId="4FFA94B9" w14:textId="77777777" w:rsidR="00A66E1A" w:rsidRPr="00300EA5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FROM </w:t>
      </w:r>
      <w:proofErr w:type="spellStart"/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sales_genre</w:t>
      </w:r>
      <w:proofErr w:type="spellEnd"/>
    </w:p>
    <w:p w14:paraId="5B284B95" w14:textId="77777777" w:rsidR="00A66E1A" w:rsidRPr="00300EA5" w:rsidRDefault="00A66E1A" w:rsidP="00A66E1A">
      <w:pPr>
        <w:pStyle w:val="Heading1"/>
        <w:spacing w:before="0"/>
        <w:ind w:left="1560"/>
        <w:textAlignment w:val="baseline"/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</w:pPr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ORDER BY </w:t>
      </w:r>
      <w:proofErr w:type="spellStart"/>
      <w:r w:rsidRPr="00300EA5"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>Critic_Score</w:t>
      </w:r>
      <w:proofErr w:type="spellEnd"/>
      <w:r>
        <w:rPr>
          <w:rFonts w:ascii="Abadi MT Condensed Light" w:eastAsiaTheme="minorHAnsi" w:hAnsi="Abadi MT Condensed Light" w:cstheme="minorBidi"/>
          <w:b w:val="0"/>
          <w:bCs w:val="0"/>
          <w:sz w:val="24"/>
          <w:szCs w:val="24"/>
        </w:rPr>
        <w:t xml:space="preserve"> DESC;</w:t>
      </w:r>
    </w:p>
    <w:p w14:paraId="74222537" w14:textId="03C63565" w:rsidR="00A66E1A" w:rsidRDefault="00B810DF" w:rsidP="00A66E1A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FB1105" wp14:editId="206A0E40">
                <wp:simplePos x="0" y="0"/>
                <wp:positionH relativeFrom="column">
                  <wp:posOffset>0</wp:posOffset>
                </wp:positionH>
                <wp:positionV relativeFrom="paragraph">
                  <wp:posOffset>240996</wp:posOffset>
                </wp:positionV>
                <wp:extent cx="5828306" cy="0"/>
                <wp:effectExtent l="50800" t="38100" r="26670" b="762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8306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2300B5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9pt" to="458.9pt,1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" strokecolor="#4f81bd [3204]" strokeweight="2pt">
                <v:shadow on="t" color="black" opacity="24903f" origin=",.5" offset="0,.55556mm"/>
              </v:line>
            </w:pict>
          </mc:Fallback>
        </mc:AlternateContent>
      </w:r>
    </w:p>
    <w:p w14:paraId="58A87C1D" w14:textId="217A68E5" w:rsidR="00A66E1A" w:rsidRPr="00B810DF" w:rsidRDefault="00A66E1A" w:rsidP="00B810DF">
      <w:pPr>
        <w:pStyle w:val="Title"/>
        <w:rPr>
          <w:sz w:val="32"/>
          <w:szCs w:val="32"/>
        </w:rPr>
      </w:pPr>
      <w:r w:rsidRPr="00B810DF">
        <w:rPr>
          <w:sz w:val="32"/>
          <w:szCs w:val="32"/>
        </w:rPr>
        <w:t>RSTUDIO</w:t>
      </w:r>
    </w:p>
    <w:p w14:paraId="2E0738E9" w14:textId="661F148A" w:rsidR="00A66E1A" w:rsidRDefault="00A66E1A" w:rsidP="00A66E1A">
      <w:pPr>
        <w:pStyle w:val="BodyText"/>
      </w:pPr>
    </w:p>
    <w:p w14:paraId="5163E06D" w14:textId="77777777" w:rsidR="00A66E1A" w:rsidRPr="00A66E1A" w:rsidRDefault="00A66E1A" w:rsidP="00A66E1A">
      <w:pPr>
        <w:pStyle w:val="BodyText"/>
      </w:pPr>
    </w:p>
    <w:p w14:paraId="72AF4A98" w14:textId="77777777" w:rsidR="005D7423" w:rsidRDefault="00E56C21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ggplot2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9CDAB98" w14:textId="77777777" w:rsidR="005D7423" w:rsidRDefault="00E56C21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lubridate 1.9.3     ✔ tibble    3.2.1</w:t>
      </w:r>
      <w:r>
        <w:br/>
      </w:r>
      <w:r>
        <w:rPr>
          <w:rStyle w:val="VerbatimChar"/>
        </w:rPr>
        <w:lastRenderedPageBreak/>
        <w:t>## ✔ purrr     1.0.2     ✔ tidyr     1.3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</w:t>
      </w:r>
      <w:r>
        <w:rPr>
          <w:rStyle w:val="VerbatimChar"/>
        </w:rPr>
        <w:t>o become errors</w:t>
      </w:r>
    </w:p>
    <w:p w14:paraId="723CC227" w14:textId="77777777" w:rsidR="005D7423" w:rsidRDefault="00E56C2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1FF14D81" w14:textId="77777777" w:rsidR="005D7423" w:rsidRDefault="00E56C21">
      <w:pPr>
        <w:pStyle w:val="Heading2"/>
      </w:pPr>
      <w:bookmarkStart w:id="0" w:name="step-1-loading-the-dataset-into-rstudio."/>
      <w:r>
        <w:t>Step 1: Loading the dataset into Rstudio.</w:t>
      </w:r>
    </w:p>
    <w:p w14:paraId="073700BE" w14:textId="77777777" w:rsidR="005D7423" w:rsidRDefault="00E56C21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ideo_Games_Sale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ales) </w:t>
      </w:r>
    </w:p>
    <w:p w14:paraId="6424394F" w14:textId="77777777" w:rsidR="005D7423" w:rsidRDefault="00E56C21">
      <w:pPr>
        <w:pStyle w:val="SourceCode"/>
      </w:pPr>
      <w:r>
        <w:rPr>
          <w:rStyle w:val="VerbatimChar"/>
        </w:rPr>
        <w:t>##                       Name Platform Year_of_Release        Genre Publisher</w:t>
      </w:r>
      <w:r>
        <w:br/>
      </w:r>
      <w:r>
        <w:rPr>
          <w:rStyle w:val="VerbatimChar"/>
        </w:rPr>
        <w:t>## 1               Wii Spor</w:t>
      </w:r>
      <w:r>
        <w:rPr>
          <w:rStyle w:val="VerbatimChar"/>
        </w:rPr>
        <w:t>ts      Wii            2006       Sports  Nintendo</w:t>
      </w:r>
      <w:r>
        <w:br/>
      </w:r>
      <w:r>
        <w:rPr>
          <w:rStyle w:val="VerbatimChar"/>
        </w:rPr>
        <w:t>## 2        Super Mario Bros.      NES            1985     Platform  Nintendo</w:t>
      </w:r>
      <w:r>
        <w:br/>
      </w:r>
      <w:r>
        <w:rPr>
          <w:rStyle w:val="VerbatimChar"/>
        </w:rPr>
        <w:t>## 3           Mario Kart Wii      Wii            2008       Racing  Nintendo</w:t>
      </w:r>
      <w:r>
        <w:br/>
      </w:r>
      <w:r>
        <w:rPr>
          <w:rStyle w:val="VerbatimChar"/>
        </w:rPr>
        <w:t xml:space="preserve">## 4        Wii Sports Resort      Wii           </w:t>
      </w:r>
      <w:r>
        <w:rPr>
          <w:rStyle w:val="VerbatimChar"/>
        </w:rPr>
        <w:t xml:space="preserve"> 2009       Sports  Nintendo</w:t>
      </w:r>
      <w:r>
        <w:br/>
      </w:r>
      <w:r>
        <w:rPr>
          <w:rStyle w:val="VerbatimChar"/>
        </w:rPr>
        <w:t>## 5 Pokemon Red/Pokemon Blue       GB            1996 Role-Playing  Nintendo</w:t>
      </w:r>
      <w:r>
        <w:br/>
      </w:r>
      <w:r>
        <w:rPr>
          <w:rStyle w:val="VerbatimChar"/>
        </w:rPr>
        <w:t>## 6                   Tetris       GB            1989       Puzzle  Nintendo</w:t>
      </w:r>
      <w:r>
        <w:br/>
      </w:r>
      <w:r>
        <w:rPr>
          <w:rStyle w:val="VerbatimChar"/>
        </w:rPr>
        <w:t>##   NA_Sales EU_Sales JP_Sales Other_Sales Global_Sales Critic_Score C</w:t>
      </w:r>
      <w:r>
        <w:rPr>
          <w:rStyle w:val="VerbatimChar"/>
        </w:rPr>
        <w:t>ritic_Count</w:t>
      </w:r>
      <w:r>
        <w:br/>
      </w:r>
      <w:r>
        <w:rPr>
          <w:rStyle w:val="VerbatimChar"/>
        </w:rPr>
        <w:t>## 1    41.36    28.96     3.77        8.45        82.53           76           51</w:t>
      </w:r>
      <w:r>
        <w:br/>
      </w:r>
      <w:r>
        <w:rPr>
          <w:rStyle w:val="VerbatimChar"/>
        </w:rPr>
        <w:t>## 2    29.08     3.58     6.81        0.77        40.24           NA           NA</w:t>
      </w:r>
      <w:r>
        <w:br/>
      </w:r>
      <w:r>
        <w:rPr>
          <w:rStyle w:val="VerbatimChar"/>
        </w:rPr>
        <w:t xml:space="preserve">## 3    15.68    12.76     3.79        3.29        35.52           82         </w:t>
      </w:r>
      <w:r>
        <w:rPr>
          <w:rStyle w:val="VerbatimChar"/>
        </w:rPr>
        <w:t xml:space="preserve">  73</w:t>
      </w:r>
      <w:r>
        <w:br/>
      </w:r>
      <w:r>
        <w:rPr>
          <w:rStyle w:val="VerbatimChar"/>
        </w:rPr>
        <w:t>## 4    15.61    10.93     3.28        2.95        32.77           80           73</w:t>
      </w:r>
      <w:r>
        <w:br/>
      </w:r>
      <w:r>
        <w:rPr>
          <w:rStyle w:val="VerbatimChar"/>
        </w:rPr>
        <w:t>## 5    11.27     8.89    10.22        1.00        31.37           NA           NA</w:t>
      </w:r>
      <w:r>
        <w:br/>
      </w:r>
      <w:r>
        <w:rPr>
          <w:rStyle w:val="VerbatimChar"/>
        </w:rPr>
        <w:t>## 6    23.20     2.26     4.22        0.58        30.26           NA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User_Score User_Count Developer Rating</w:t>
      </w:r>
      <w:r>
        <w:br/>
      </w:r>
      <w:r>
        <w:rPr>
          <w:rStyle w:val="VerbatimChar"/>
        </w:rPr>
        <w:t>## 1          8        322  Nintendo      E</w:t>
      </w:r>
      <w:r>
        <w:br/>
      </w:r>
      <w:r>
        <w:rPr>
          <w:rStyle w:val="VerbatimChar"/>
        </w:rPr>
        <w:t xml:space="preserve">## 2                    NA                 </w:t>
      </w:r>
      <w:r>
        <w:br/>
      </w:r>
      <w:r>
        <w:rPr>
          <w:rStyle w:val="VerbatimChar"/>
        </w:rPr>
        <w:t>## 3        8.3        709  Nintendo      E</w:t>
      </w:r>
      <w:r>
        <w:br/>
      </w:r>
      <w:r>
        <w:rPr>
          <w:rStyle w:val="VerbatimChar"/>
        </w:rPr>
        <w:t>## 4          8        192  Nintendo      E</w:t>
      </w:r>
      <w:r>
        <w:br/>
      </w:r>
      <w:r>
        <w:rPr>
          <w:rStyle w:val="VerbatimChar"/>
        </w:rPr>
        <w:t xml:space="preserve">## 5                    NA                 </w:t>
      </w:r>
      <w:r>
        <w:br/>
      </w:r>
      <w:r>
        <w:rPr>
          <w:rStyle w:val="VerbatimChar"/>
        </w:rPr>
        <w:t>## 6                    NA</w:t>
      </w:r>
    </w:p>
    <w:p w14:paraId="5CB7860E" w14:textId="77777777" w:rsidR="005D7423" w:rsidRDefault="00E56C21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sales) </w:t>
      </w:r>
    </w:p>
    <w:p w14:paraId="079EB8AE" w14:textId="77777777" w:rsidR="005D7423" w:rsidRDefault="00E56C21">
      <w:pPr>
        <w:pStyle w:val="SourceCode"/>
      </w:pPr>
      <w:r>
        <w:rPr>
          <w:rStyle w:val="VerbatimChar"/>
        </w:rPr>
        <w:t xml:space="preserve">##  [1] "Name"            "Platform"        "Year_of_Release" "Genre"          </w:t>
      </w:r>
      <w:r>
        <w:br/>
      </w:r>
      <w:r>
        <w:rPr>
          <w:rStyle w:val="VerbatimChar"/>
        </w:rPr>
        <w:t xml:space="preserve">##  [5] "Publisher"       "NA_Sales"        "EU_Sales"        "JP_Sales"       </w:t>
      </w:r>
      <w:r>
        <w:br/>
      </w:r>
      <w:r>
        <w:rPr>
          <w:rStyle w:val="VerbatimChar"/>
        </w:rPr>
        <w:t>##  [9] "Ot</w:t>
      </w:r>
      <w:r>
        <w:rPr>
          <w:rStyle w:val="VerbatimChar"/>
        </w:rPr>
        <w:t xml:space="preserve">her_Sales"     "Global_Sales"    "Critic_Score"    "Critic_Count"   </w:t>
      </w:r>
      <w:r>
        <w:br/>
      </w:r>
      <w:r>
        <w:rPr>
          <w:rStyle w:val="VerbatimChar"/>
        </w:rPr>
        <w:t>## [13] "User_Score"      "User_Count"      "Developer"       "Rating"</w:t>
      </w:r>
    </w:p>
    <w:p w14:paraId="6F1FACC5" w14:textId="77777777" w:rsidR="005D7423" w:rsidRDefault="00E56C21">
      <w:pPr>
        <w:pStyle w:val="Heading2"/>
      </w:pPr>
      <w:bookmarkStart w:id="1" w:name="X69089d47af4d915b37ff663f257e611d099136a"/>
      <w:bookmarkEnd w:id="0"/>
      <w:r>
        <w:lastRenderedPageBreak/>
        <w:t>Step 2: Creating a new table called “sales_genre”.</w:t>
      </w:r>
    </w:p>
    <w:p w14:paraId="2D33FF4C" w14:textId="77777777" w:rsidR="005D7423" w:rsidRDefault="00E56C21"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>&lt;-</w:t>
      </w:r>
      <w:r>
        <w:rPr>
          <w:rStyle w:val="NormalTok"/>
        </w:rPr>
        <w:t xml:space="preserve"> sal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nre, Global_Sales, Critic_Score)</w:t>
      </w:r>
      <w:r>
        <w:br/>
      </w:r>
      <w:r>
        <w:rPr>
          <w:rStyle w:val="FunctionTok"/>
        </w:rPr>
        <w:t>he</w:t>
      </w:r>
      <w:r>
        <w:rPr>
          <w:rStyle w:val="FunctionTok"/>
        </w:rPr>
        <w:t>ad</w:t>
      </w:r>
      <w:r>
        <w:rPr>
          <w:rStyle w:val="NormalTok"/>
        </w:rPr>
        <w:t>(sales)</w:t>
      </w:r>
    </w:p>
    <w:p w14:paraId="3ED5D8A8" w14:textId="77777777" w:rsidR="005D7423" w:rsidRDefault="00E56C21">
      <w:pPr>
        <w:pStyle w:val="SourceCode"/>
      </w:pPr>
      <w:r>
        <w:rPr>
          <w:rStyle w:val="VerbatimChar"/>
        </w:rPr>
        <w:t>##          Genre Global_Sales Critic_Score</w:t>
      </w:r>
      <w:r>
        <w:br/>
      </w:r>
      <w:r>
        <w:rPr>
          <w:rStyle w:val="VerbatimChar"/>
        </w:rPr>
        <w:t>## 1       Sports        82.53           76</w:t>
      </w:r>
      <w:r>
        <w:br/>
      </w:r>
      <w:r>
        <w:rPr>
          <w:rStyle w:val="VerbatimChar"/>
        </w:rPr>
        <w:t>## 2     Platform        40.24           NA</w:t>
      </w:r>
      <w:r>
        <w:br/>
      </w:r>
      <w:r>
        <w:rPr>
          <w:rStyle w:val="VerbatimChar"/>
        </w:rPr>
        <w:t>## 3       Racing        35.52           82</w:t>
      </w:r>
      <w:r>
        <w:br/>
      </w:r>
      <w:r>
        <w:rPr>
          <w:rStyle w:val="VerbatimChar"/>
        </w:rPr>
        <w:t>## 4       Sports        32.77           80</w:t>
      </w:r>
      <w:r>
        <w:br/>
      </w:r>
      <w:r>
        <w:rPr>
          <w:rStyle w:val="VerbatimChar"/>
        </w:rPr>
        <w:t>## 5 Role-Playing        3</w:t>
      </w:r>
      <w:r>
        <w:rPr>
          <w:rStyle w:val="VerbatimChar"/>
        </w:rPr>
        <w:t>1.37           NA</w:t>
      </w:r>
      <w:r>
        <w:br/>
      </w:r>
      <w:r>
        <w:rPr>
          <w:rStyle w:val="VerbatimChar"/>
        </w:rPr>
        <w:t>## 6       Puzzle        30.26           NA</w:t>
      </w:r>
    </w:p>
    <w:p w14:paraId="2CE57AE7" w14:textId="77777777" w:rsidR="005D7423" w:rsidRDefault="00E56C21">
      <w:pPr>
        <w:pStyle w:val="Heading2"/>
      </w:pPr>
      <w:bookmarkStart w:id="2" w:name="step-3-rounding-the-global_sales-column."/>
      <w:bookmarkEnd w:id="1"/>
      <w:r>
        <w:t>Step 3: Rounding the Global_Sales column.</w:t>
      </w:r>
    </w:p>
    <w:p w14:paraId="7AA8A989" w14:textId="77777777" w:rsidR="005D7423" w:rsidRDefault="00E56C21">
      <w:pPr>
        <w:pStyle w:val="SourceCode"/>
      </w:pPr>
      <w:r>
        <w:rPr>
          <w:rStyle w:val="NormalTok"/>
        </w:rPr>
        <w:t>sales</w:t>
      </w:r>
      <w:r>
        <w:rPr>
          <w:rStyle w:val="SpecialCharTok"/>
        </w:rPr>
        <w:t>$</w:t>
      </w:r>
      <w:r>
        <w:rPr>
          <w:rStyle w:val="NormalTok"/>
        </w:rPr>
        <w:t xml:space="preserve">Global_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sales</w:t>
      </w:r>
      <w:r>
        <w:rPr>
          <w:rStyle w:val="SpecialCharTok"/>
        </w:rPr>
        <w:t>$</w:t>
      </w:r>
      <w:r>
        <w:rPr>
          <w:rStyle w:val="NormalTok"/>
        </w:rPr>
        <w:t xml:space="preserve">Global_Sales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ales)</w:t>
      </w:r>
    </w:p>
    <w:p w14:paraId="337CE0C2" w14:textId="77777777" w:rsidR="005D7423" w:rsidRDefault="00E56C21">
      <w:pPr>
        <w:pStyle w:val="SourceCode"/>
      </w:pPr>
      <w:r>
        <w:rPr>
          <w:rStyle w:val="VerbatimChar"/>
        </w:rPr>
        <w:t>##          Genre Global_Sales Critic_Score</w:t>
      </w:r>
      <w:r>
        <w:br/>
      </w:r>
      <w:r>
        <w:rPr>
          <w:rStyle w:val="VerbatimChar"/>
        </w:rPr>
        <w:t>## 1       Sports           83           7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Platform           40           NA</w:t>
      </w:r>
      <w:r>
        <w:br/>
      </w:r>
      <w:r>
        <w:rPr>
          <w:rStyle w:val="VerbatimChar"/>
        </w:rPr>
        <w:t>## 3       Racing           36           82</w:t>
      </w:r>
      <w:r>
        <w:br/>
      </w:r>
      <w:r>
        <w:rPr>
          <w:rStyle w:val="VerbatimChar"/>
        </w:rPr>
        <w:t>## 4       Sports           33           80</w:t>
      </w:r>
      <w:r>
        <w:br/>
      </w:r>
      <w:r>
        <w:rPr>
          <w:rStyle w:val="VerbatimChar"/>
        </w:rPr>
        <w:t>## 5 Role-Playing           31           NA</w:t>
      </w:r>
      <w:r>
        <w:br/>
      </w:r>
      <w:r>
        <w:rPr>
          <w:rStyle w:val="VerbatimChar"/>
        </w:rPr>
        <w:t>## 6       Puzzle           30           NA</w:t>
      </w:r>
    </w:p>
    <w:p w14:paraId="58C75335" w14:textId="77777777" w:rsidR="005D7423" w:rsidRDefault="00E56C21">
      <w:pPr>
        <w:pStyle w:val="Heading2"/>
      </w:pPr>
      <w:bookmarkStart w:id="3" w:name="X1df5d20edf2a6aa1eb3afb2bc0785a1855a0676"/>
      <w:bookmarkEnd w:id="2"/>
      <w:r>
        <w:t>Step 4: Filtering the data to only lo</w:t>
      </w:r>
      <w:r>
        <w:t>ok at Critic_Score that is greater than 0.</w:t>
      </w:r>
    </w:p>
    <w:p w14:paraId="71D00532" w14:textId="77777777" w:rsidR="005D7423" w:rsidRDefault="00E56C21"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>&lt;-</w:t>
      </w:r>
      <w:r>
        <w:rPr>
          <w:rStyle w:val="NormalTok"/>
        </w:rPr>
        <w:t xml:space="preserve"> sa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Critic_Score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ales)</w:t>
      </w:r>
    </w:p>
    <w:p w14:paraId="54645369" w14:textId="77777777" w:rsidR="005D7423" w:rsidRDefault="00E56C21">
      <w:pPr>
        <w:pStyle w:val="SourceCode"/>
      </w:pPr>
      <w:r>
        <w:rPr>
          <w:rStyle w:val="VerbatimChar"/>
        </w:rPr>
        <w:t>##      Genre Global_Sales Critic_Score</w:t>
      </w:r>
      <w:r>
        <w:br/>
      </w:r>
      <w:r>
        <w:rPr>
          <w:rStyle w:val="VerbatimChar"/>
        </w:rPr>
        <w:t>## 1   Sports           83           76</w:t>
      </w:r>
      <w:r>
        <w:br/>
      </w:r>
      <w:r>
        <w:rPr>
          <w:rStyle w:val="VerbatimChar"/>
        </w:rPr>
        <w:t>## 2   Racing           36           82</w:t>
      </w:r>
      <w:r>
        <w:br/>
      </w:r>
      <w:r>
        <w:rPr>
          <w:rStyle w:val="VerbatimChar"/>
        </w:rPr>
        <w:t>## 3   Sports           33           80</w:t>
      </w:r>
      <w:r>
        <w:br/>
      </w:r>
      <w:r>
        <w:rPr>
          <w:rStyle w:val="VerbatimChar"/>
        </w:rPr>
        <w:t>## 4 Platform           30           89</w:t>
      </w:r>
      <w:r>
        <w:br/>
      </w:r>
      <w:r>
        <w:rPr>
          <w:rStyle w:val="VerbatimChar"/>
        </w:rPr>
        <w:t>## 5     Misc           29           58</w:t>
      </w:r>
      <w:r>
        <w:br/>
      </w:r>
      <w:r>
        <w:rPr>
          <w:rStyle w:val="VerbatimChar"/>
        </w:rPr>
        <w:t>## 6 Platform           28           87</w:t>
      </w:r>
    </w:p>
    <w:p w14:paraId="27E0D3EA" w14:textId="77777777" w:rsidR="005D7423" w:rsidRDefault="00E56C21">
      <w:pPr>
        <w:pStyle w:val="Heading2"/>
      </w:pPr>
      <w:bookmarkStart w:id="4" w:name="Xd8ebf7c1518102667c0c4d03675dd51085931ef"/>
      <w:bookmarkEnd w:id="3"/>
      <w:r>
        <w:t>Step 5: Ordering the data by Critic_Score from highest t</w:t>
      </w:r>
      <w:r>
        <w:t>o lowest.</w:t>
      </w:r>
    </w:p>
    <w:p w14:paraId="772E79A4" w14:textId="77777777" w:rsidR="005D7423" w:rsidRDefault="00E56C21"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>&lt;-</w:t>
      </w:r>
      <w:r>
        <w:rPr>
          <w:rStyle w:val="NormalTok"/>
        </w:rPr>
        <w:t xml:space="preserve"> sa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ritic_Score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ales)</w:t>
      </w:r>
    </w:p>
    <w:p w14:paraId="4CFD8D47" w14:textId="77777777" w:rsidR="005D7423" w:rsidRDefault="00E56C21">
      <w:pPr>
        <w:pStyle w:val="SourceCode"/>
      </w:pPr>
      <w:r>
        <w:rPr>
          <w:rStyle w:val="VerbatimChar"/>
        </w:rPr>
        <w:t>##      Genre Global_Sales Critic_Score</w:t>
      </w:r>
      <w:r>
        <w:br/>
      </w:r>
      <w:r>
        <w:rPr>
          <w:rStyle w:val="VerbatimChar"/>
        </w:rPr>
        <w:t>## 1   Action           11           98</w:t>
      </w:r>
      <w:r>
        <w:br/>
      </w:r>
      <w:r>
        <w:rPr>
          <w:rStyle w:val="VerbatimChar"/>
        </w:rPr>
        <w:t>## 2   Action           10           98</w:t>
      </w:r>
      <w:r>
        <w:br/>
      </w:r>
      <w:r>
        <w:rPr>
          <w:rStyle w:val="VerbatimChar"/>
        </w:rPr>
        <w:t>## 3   Sports            5           98</w:t>
      </w:r>
      <w:r>
        <w:br/>
      </w:r>
      <w:r>
        <w:rPr>
          <w:rStyle w:val="VerbatimChar"/>
        </w:rPr>
        <w:t xml:space="preserve">## 4 Fighting            0    </w:t>
      </w:r>
      <w:r>
        <w:rPr>
          <w:rStyle w:val="VerbatimChar"/>
        </w:rPr>
        <w:t xml:space="preserve">       98</w:t>
      </w:r>
      <w:r>
        <w:br/>
      </w:r>
      <w:r>
        <w:rPr>
          <w:rStyle w:val="VerbatimChar"/>
        </w:rPr>
        <w:lastRenderedPageBreak/>
        <w:t>## 5   Action           21           97</w:t>
      </w:r>
      <w:r>
        <w:br/>
      </w:r>
      <w:r>
        <w:rPr>
          <w:rStyle w:val="VerbatimChar"/>
        </w:rPr>
        <w:t>## 6   Action           16           97</w:t>
      </w:r>
      <w:bookmarkEnd w:id="4"/>
    </w:p>
    <w:sectPr w:rsidR="005D74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FFA1E" w14:textId="77777777" w:rsidR="00E56C21" w:rsidRDefault="00E56C21">
      <w:pPr>
        <w:spacing w:after="0"/>
      </w:pPr>
      <w:r>
        <w:separator/>
      </w:r>
    </w:p>
  </w:endnote>
  <w:endnote w:type="continuationSeparator" w:id="0">
    <w:p w14:paraId="306EEBF8" w14:textId="77777777" w:rsidR="00E56C21" w:rsidRDefault="00E56C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badi MT Condensed Light">
    <w:panose1 w:val="020B0306030101010103"/>
    <w:charset w:val="4D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A09BC" w14:textId="77777777" w:rsidR="00E56C21" w:rsidRDefault="00E56C21">
      <w:r>
        <w:separator/>
      </w:r>
    </w:p>
  </w:footnote>
  <w:footnote w:type="continuationSeparator" w:id="0">
    <w:p w14:paraId="5944A37D" w14:textId="77777777" w:rsidR="00E56C21" w:rsidRDefault="00E56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254880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7423"/>
    <w:rsid w:val="003C1939"/>
    <w:rsid w:val="003F38CE"/>
    <w:rsid w:val="005D7423"/>
    <w:rsid w:val="007D069D"/>
    <w:rsid w:val="00A66E1A"/>
    <w:rsid w:val="00B810DF"/>
    <w:rsid w:val="00E56C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B584C"/>
  <w15:docId w15:val="{CAB3F617-A6B2-4E4A-8F06-47BEDAEBE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790</Words>
  <Characters>4505</Characters>
  <Application>Microsoft Office Word</Application>
  <DocSecurity>0</DocSecurity>
  <Lines>37</Lines>
  <Paragraphs>10</Paragraphs>
  <ScaleCrop>false</ScaleCrop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Games_Sales</dc:title>
  <dc:creator>Tala Ismaeil</dc:creator>
  <cp:keywords/>
  <cp:lastModifiedBy>Tala Ismaeil</cp:lastModifiedBy>
  <cp:revision>5</cp:revision>
  <dcterms:created xsi:type="dcterms:W3CDTF">2024-07-01T14:43:00Z</dcterms:created>
  <dcterms:modified xsi:type="dcterms:W3CDTF">2024-07-01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1</vt:lpwstr>
  </property>
  <property fmtid="{D5CDD505-2E9C-101B-9397-08002B2CF9AE}" pid="3" name="output">
    <vt:lpwstr/>
  </property>
</Properties>
</file>